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203AFE" w14:textId="6AA35D5A" w:rsidR="00587F4C" w:rsidRPr="000200FB" w:rsidRDefault="00A30711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669E3E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</w:t>
      </w:r>
    </w:p>
    <w:p w14:paraId="1683F79F" w14:textId="77777777" w:rsidR="00587F4C" w:rsidRPr="000200FB" w:rsidRDefault="00587F4C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BF3DF7" w14:textId="77777777" w:rsidR="00587F4C" w:rsidRPr="000200FB" w:rsidRDefault="00587F4C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84670CF" w14:textId="57EBEFB0" w:rsidR="001A57D8" w:rsidRDefault="001A57D8" w:rsidP="00E83C4F">
      <w:p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5501B12" w14:textId="6F524535" w:rsidR="000200FB" w:rsidRPr="000200FB" w:rsidRDefault="00DF6927" w:rsidP="2669E3E4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ree of Cars </w:t>
      </w:r>
      <w:r w:rsidR="00E83C4F">
        <w:rPr>
          <w:rFonts w:ascii="Times New Roman" w:eastAsia="Times New Roman" w:hAnsi="Times New Roman" w:cs="Times New Roman"/>
          <w:b/>
          <w:bCs/>
          <w:sz w:val="24"/>
          <w:szCs w:val="24"/>
        </w:rPr>
        <w:t>Program</w:t>
      </w:r>
      <w:r w:rsidR="000200FB">
        <w:br/>
      </w:r>
    </w:p>
    <w:p w14:paraId="2E3D1EE2" w14:textId="5837C78C" w:rsidR="00B271A4" w:rsidRPr="000200FB" w:rsidRDefault="000200FB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669E3E4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2669E3E4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2669E3E4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158C9DB1" w:rsidRPr="2669E3E4">
        <w:rPr>
          <w:rFonts w:ascii="Times New Roman" w:eastAsia="Times New Roman" w:hAnsi="Times New Roman" w:cs="Times New Roman"/>
          <w:sz w:val="24"/>
          <w:szCs w:val="24"/>
        </w:rPr>
        <w:t>Eric Vara</w:t>
      </w:r>
      <w:r w:rsidRPr="2669E3E4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9C22DCF" w14:textId="458AAD15" w:rsidR="00B271A4" w:rsidRPr="000200FB" w:rsidRDefault="007E665E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669E3E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10510" w:rsidRPr="2669E3E4">
        <w:rPr>
          <w:rFonts w:ascii="Times New Roman" w:eastAsia="Times New Roman" w:hAnsi="Times New Roman" w:cs="Times New Roman"/>
          <w:sz w:val="24"/>
          <w:szCs w:val="24"/>
        </w:rPr>
        <w:t>University</w:t>
      </w:r>
      <w:r w:rsidR="003365D3" w:rsidRPr="2669E3E4">
        <w:rPr>
          <w:rFonts w:ascii="Times New Roman" w:eastAsia="Times New Roman" w:hAnsi="Times New Roman" w:cs="Times New Roman"/>
          <w:sz w:val="24"/>
          <w:szCs w:val="24"/>
        </w:rPr>
        <w:t xml:space="preserve"> of Arizona Global Campus</w:t>
      </w:r>
    </w:p>
    <w:p w14:paraId="09644767" w14:textId="08BB0C10" w:rsidR="00E044B2" w:rsidRPr="000200FB" w:rsidRDefault="000200FB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745F5E21">
        <w:rPr>
          <w:rFonts w:ascii="Times New Roman" w:eastAsia="Times New Roman" w:hAnsi="Times New Roman" w:cs="Times New Roman"/>
          <w:sz w:val="24"/>
          <w:szCs w:val="24"/>
        </w:rPr>
        <w:t>C</w:t>
      </w:r>
      <w:r w:rsidR="3B28540A" w:rsidRPr="745F5E21">
        <w:rPr>
          <w:rFonts w:ascii="Times New Roman" w:eastAsia="Times New Roman" w:hAnsi="Times New Roman" w:cs="Times New Roman"/>
          <w:sz w:val="24"/>
          <w:szCs w:val="24"/>
        </w:rPr>
        <w:t>PT</w:t>
      </w:r>
      <w:r w:rsidR="00F7151C" w:rsidRPr="745F5E2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034A3">
        <w:rPr>
          <w:rFonts w:ascii="Times New Roman" w:eastAsia="Times New Roman" w:hAnsi="Times New Roman" w:cs="Times New Roman"/>
          <w:sz w:val="24"/>
          <w:szCs w:val="24"/>
        </w:rPr>
        <w:t>30</w:t>
      </w:r>
      <w:r w:rsidR="00E67373">
        <w:rPr>
          <w:rFonts w:ascii="Times New Roman" w:eastAsia="Times New Roman" w:hAnsi="Times New Roman" w:cs="Times New Roman"/>
          <w:sz w:val="24"/>
          <w:szCs w:val="24"/>
        </w:rPr>
        <w:t>7</w:t>
      </w:r>
      <w:r w:rsidR="00F7151C" w:rsidRPr="745F5E21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E67373">
        <w:rPr>
          <w:rFonts w:ascii="Times New Roman" w:eastAsia="Times New Roman" w:hAnsi="Times New Roman" w:cs="Times New Roman"/>
          <w:sz w:val="24"/>
          <w:szCs w:val="24"/>
        </w:rPr>
        <w:t>Data Structures &amp; Algorithms</w:t>
      </w:r>
    </w:p>
    <w:p w14:paraId="6713EECA" w14:textId="5759B9F4" w:rsidR="00E044B2" w:rsidRPr="000200FB" w:rsidRDefault="38840EE2" w:rsidP="745F5E21">
      <w:pPr>
        <w:spacing w:line="480" w:lineRule="auto"/>
        <w:jc w:val="center"/>
        <w:rPr>
          <w:rFonts w:ascii="Lato" w:eastAsia="Lato" w:hAnsi="Lato" w:cs="Lato"/>
          <w:sz w:val="21"/>
          <w:szCs w:val="21"/>
          <w:u w:val="single"/>
        </w:rPr>
      </w:pPr>
      <w:r w:rsidRPr="745F5E21">
        <w:rPr>
          <w:rFonts w:ascii="Times New Roman" w:eastAsia="Times New Roman" w:hAnsi="Times New Roman" w:cs="Times New Roman"/>
          <w:sz w:val="24"/>
          <w:szCs w:val="24"/>
        </w:rPr>
        <w:t xml:space="preserve">Professor </w:t>
      </w:r>
      <w:r w:rsidR="00E67373">
        <w:rPr>
          <w:rFonts w:ascii="Times New Roman" w:eastAsia="Times New Roman" w:hAnsi="Times New Roman" w:cs="Times New Roman"/>
          <w:sz w:val="24"/>
          <w:szCs w:val="24"/>
        </w:rPr>
        <w:t>Joel Short</w:t>
      </w:r>
    </w:p>
    <w:p w14:paraId="6DA27E93" w14:textId="60EAB3B1" w:rsidR="00706073" w:rsidRPr="000200FB" w:rsidRDefault="00E67373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ebruary </w:t>
      </w:r>
      <w:r w:rsidR="00DF6927">
        <w:rPr>
          <w:rFonts w:ascii="Times New Roman" w:eastAsia="Times New Roman" w:hAnsi="Times New Roman" w:cs="Times New Roman"/>
          <w:sz w:val="24"/>
          <w:szCs w:val="24"/>
        </w:rPr>
        <w:t>26</w:t>
      </w:r>
      <w:r w:rsidR="00155509" w:rsidRPr="745F5E21">
        <w:rPr>
          <w:rFonts w:ascii="Times New Roman" w:eastAsia="Times New Roman" w:hAnsi="Times New Roman" w:cs="Times New Roman"/>
          <w:sz w:val="24"/>
          <w:szCs w:val="24"/>
        </w:rPr>
        <w:t>, 202</w:t>
      </w:r>
      <w:r>
        <w:rPr>
          <w:rFonts w:ascii="Times New Roman" w:eastAsia="Times New Roman" w:hAnsi="Times New Roman" w:cs="Times New Roman"/>
          <w:sz w:val="24"/>
          <w:szCs w:val="24"/>
        </w:rPr>
        <w:t>4</w:t>
      </w:r>
    </w:p>
    <w:p w14:paraId="11217C5F" w14:textId="77777777" w:rsidR="00706073" w:rsidRPr="000200FB" w:rsidRDefault="00706073" w:rsidP="2669E3E4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19CF141" w14:textId="504D089C" w:rsidR="004809D2" w:rsidRPr="00732E68" w:rsidRDefault="745F5E21" w:rsidP="00732E68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br w:type="page"/>
      </w:r>
    </w:p>
    <w:p w14:paraId="1D25A67C" w14:textId="06E34B27" w:rsidR="00732E68" w:rsidRDefault="00732E68" w:rsidP="00732E68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Tree of Car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732E68">
        <w:rPr>
          <w:rFonts w:ascii="Times New Roman" w:eastAsia="Times New Roman" w:hAnsi="Times New Roman" w:cs="Times New Roman"/>
          <w:sz w:val="24"/>
          <w:szCs w:val="24"/>
        </w:rPr>
        <w:t>The Java code we're looking at makes a tree that shows car brands and their models. Think of it like a family tree, but for cars. At the top, there's a "Vehicles" node, which is like the great-grandparent of all the car brands and models listed below it.</w:t>
      </w:r>
    </w:p>
    <w:p w14:paraId="7A8EADE7" w14:textId="4EB277F2" w:rsidR="00732E68" w:rsidRPr="00732E68" w:rsidRDefault="00732E68" w:rsidP="00732E68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2FB050AA" wp14:editId="73B55BAA">
            <wp:extent cx="5328711" cy="6724650"/>
            <wp:effectExtent l="0" t="0" r="0" b="0"/>
            <wp:docPr id="184794818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94818" name="Picture 1" descr="A screen 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40229" cy="673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0A582" w14:textId="77777777" w:rsidR="00732E68" w:rsidRPr="00732E68" w:rsidRDefault="00732E68" w:rsidP="00732E68">
      <w:pPr>
        <w:spacing w:line="48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732E68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Understanding the Tree</w:t>
      </w:r>
    </w:p>
    <w:p w14:paraId="248A4A7D" w14:textId="77777777" w:rsidR="00732E68" w:rsidRPr="00732E68" w:rsidRDefault="00732E68" w:rsidP="00732E68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>Root Node: This is the starting point named "Vehicles". It's like the top of our car family tree.</w:t>
      </w:r>
    </w:p>
    <w:p w14:paraId="68586437" w14:textId="77777777" w:rsidR="00732E68" w:rsidRPr="00732E68" w:rsidRDefault="00732E68" w:rsidP="00732E68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>Car Brand Nodes: Right under "Vehicles", we have 10 nodes (spots in the tree) for car brands like Ford, Toyota, and BMW. These are like the parents in our car family.</w:t>
      </w:r>
    </w:p>
    <w:p w14:paraId="220984C6" w14:textId="77777777" w:rsidR="00732E68" w:rsidRPr="00732E68" w:rsidRDefault="00732E68" w:rsidP="00732E68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>Car Model Nodes: Each car brand has 5 children, which are the models of cars they make, like the Ford Mustang or the Toyota Corolla. These are like the kids in the family.</w:t>
      </w:r>
    </w:p>
    <w:p w14:paraId="6A4899A9" w14:textId="55494889" w:rsidR="00AA0AFD" w:rsidRPr="00732E68" w:rsidRDefault="00732E68" w:rsidP="00732E68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>So, we have 1 big family tree with 61 members in it. This includes 1 top node (Vehicles), 10 brand nodes (the parents), and 50 model nodes (the kids).</w:t>
      </w:r>
    </w:p>
    <w:p w14:paraId="5CF2BA39" w14:textId="77777777" w:rsidR="00732E68" w:rsidRPr="00732E68" w:rsidRDefault="00732E68" w:rsidP="00732E68">
      <w:pPr>
        <w:spacing w:line="48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732E68">
        <w:rPr>
          <w:rFonts w:ascii="Times New Roman" w:eastAsia="Times New Roman" w:hAnsi="Times New Roman" w:cs="Times New Roman"/>
          <w:b/>
          <w:bCs/>
          <w:sz w:val="28"/>
          <w:szCs w:val="28"/>
        </w:rPr>
        <w:t>How Tall is the Tree?</w:t>
      </w:r>
    </w:p>
    <w:p w14:paraId="130411BB" w14:textId="5F21F90D" w:rsidR="00732E68" w:rsidRDefault="00732E68" w:rsidP="00732E68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 xml:space="preserve">The tree's height is 2. That means if you start from the top (Vehicles) and go down to the lowest level where the car models are, you </w:t>
      </w:r>
      <w:r w:rsidRPr="00732E68"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732E68">
        <w:rPr>
          <w:rFonts w:ascii="Times New Roman" w:eastAsia="Times New Roman" w:hAnsi="Times New Roman" w:cs="Times New Roman"/>
          <w:sz w:val="24"/>
          <w:szCs w:val="24"/>
        </w:rPr>
        <w:t xml:space="preserve"> move down two levels.</w:t>
      </w:r>
    </w:p>
    <w:p w14:paraId="6A514F83" w14:textId="7599A551" w:rsidR="00AA0AFD" w:rsidRDefault="00AA0AFD" w:rsidP="00AA0AFD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0AFD">
        <w:rPr>
          <w:rFonts w:ascii="Times New Roman" w:eastAsia="Times New Roman" w:hAnsi="Times New Roman" w:cs="Times New Roman"/>
          <w:sz w:val="24"/>
          <w:szCs w:val="24"/>
        </w:rPr>
        <w:lastRenderedPageBreak/>
        <w:drawing>
          <wp:inline distT="0" distB="0" distL="0" distR="0" wp14:anchorId="226817C7" wp14:editId="0E64F0CF">
            <wp:extent cx="4193540" cy="8229600"/>
            <wp:effectExtent l="0" t="0" r="0" b="0"/>
            <wp:docPr id="54516968" name="Picture 1" descr="A diagram of different types of dat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16968" name="Picture 1" descr="A diagram of different types of data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9354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1FD27" w14:textId="681C610E" w:rsidR="00AA0AFD" w:rsidRPr="00732E68" w:rsidRDefault="00AA0AFD" w:rsidP="00AA0AFD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0AFD">
        <w:rPr>
          <w:rFonts w:ascii="Times New Roman" w:eastAsia="Times New Roman" w:hAnsi="Times New Roman" w:cs="Times New Roman"/>
          <w:sz w:val="24"/>
          <w:szCs w:val="24"/>
        </w:rPr>
        <w:lastRenderedPageBreak/>
        <w:drawing>
          <wp:inline distT="0" distB="0" distL="0" distR="0" wp14:anchorId="23C44B6D" wp14:editId="3C8E594F">
            <wp:extent cx="4605020" cy="8229600"/>
            <wp:effectExtent l="0" t="0" r="5080" b="0"/>
            <wp:docPr id="1960515385" name="Picture 1" descr="A diagram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515385" name="Picture 1" descr="A diagram of a graph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050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8EF67" w14:textId="77777777" w:rsidR="00732E68" w:rsidRPr="00732E68" w:rsidRDefault="00732E68" w:rsidP="00732E68">
      <w:pPr>
        <w:spacing w:line="48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732E68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What Car Brands Are There?</w:t>
      </w:r>
    </w:p>
    <w:p w14:paraId="5C659D32" w14:textId="56AA04E5" w:rsidR="00732E68" w:rsidRPr="00732E68" w:rsidRDefault="00732E68" w:rsidP="00732E68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>The tree includes these 10 car brands:</w:t>
      </w:r>
    </w:p>
    <w:p w14:paraId="414C5BFC" w14:textId="77777777" w:rsidR="00732E68" w:rsidRPr="00732E68" w:rsidRDefault="00732E68" w:rsidP="00732E68">
      <w:pPr>
        <w:pStyle w:val="ListParagraph"/>
        <w:numPr>
          <w:ilvl w:val="0"/>
          <w:numId w:val="28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>Ford</w:t>
      </w:r>
    </w:p>
    <w:p w14:paraId="29719DB4" w14:textId="77777777" w:rsidR="00732E68" w:rsidRPr="00732E68" w:rsidRDefault="00732E68" w:rsidP="00732E68">
      <w:pPr>
        <w:pStyle w:val="ListParagraph"/>
        <w:numPr>
          <w:ilvl w:val="0"/>
          <w:numId w:val="28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>Toyota</w:t>
      </w:r>
    </w:p>
    <w:p w14:paraId="06BBBCFD" w14:textId="77777777" w:rsidR="00732E68" w:rsidRPr="00732E68" w:rsidRDefault="00732E68" w:rsidP="00732E68">
      <w:pPr>
        <w:pStyle w:val="ListParagraph"/>
        <w:numPr>
          <w:ilvl w:val="0"/>
          <w:numId w:val="28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>Honda</w:t>
      </w:r>
    </w:p>
    <w:p w14:paraId="6B4DEB08" w14:textId="77777777" w:rsidR="00732E68" w:rsidRPr="00732E68" w:rsidRDefault="00732E68" w:rsidP="00732E68">
      <w:pPr>
        <w:pStyle w:val="ListParagraph"/>
        <w:numPr>
          <w:ilvl w:val="0"/>
          <w:numId w:val="28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>Chevrolet</w:t>
      </w:r>
    </w:p>
    <w:p w14:paraId="273E89CB" w14:textId="77777777" w:rsidR="00732E68" w:rsidRPr="00732E68" w:rsidRDefault="00732E68" w:rsidP="00732E68">
      <w:pPr>
        <w:pStyle w:val="ListParagraph"/>
        <w:numPr>
          <w:ilvl w:val="0"/>
          <w:numId w:val="28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>BMW</w:t>
      </w:r>
    </w:p>
    <w:p w14:paraId="2538FC33" w14:textId="77777777" w:rsidR="00732E68" w:rsidRPr="00732E68" w:rsidRDefault="00732E68" w:rsidP="00732E68">
      <w:pPr>
        <w:pStyle w:val="ListParagraph"/>
        <w:numPr>
          <w:ilvl w:val="0"/>
          <w:numId w:val="28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>Mercedes-Benz</w:t>
      </w:r>
    </w:p>
    <w:p w14:paraId="163006FF" w14:textId="77777777" w:rsidR="00732E68" w:rsidRPr="00732E68" w:rsidRDefault="00732E68" w:rsidP="00732E68">
      <w:pPr>
        <w:pStyle w:val="ListParagraph"/>
        <w:numPr>
          <w:ilvl w:val="0"/>
          <w:numId w:val="28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>Audi</w:t>
      </w:r>
    </w:p>
    <w:p w14:paraId="4B892FA4" w14:textId="77777777" w:rsidR="00732E68" w:rsidRPr="00732E68" w:rsidRDefault="00732E68" w:rsidP="00732E68">
      <w:pPr>
        <w:pStyle w:val="ListParagraph"/>
        <w:numPr>
          <w:ilvl w:val="0"/>
          <w:numId w:val="28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>Tesla</w:t>
      </w:r>
    </w:p>
    <w:p w14:paraId="68F57999" w14:textId="77777777" w:rsidR="00732E68" w:rsidRPr="00732E68" w:rsidRDefault="00732E68" w:rsidP="00732E68">
      <w:pPr>
        <w:pStyle w:val="ListParagraph"/>
        <w:numPr>
          <w:ilvl w:val="0"/>
          <w:numId w:val="28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>Nissan</w:t>
      </w:r>
    </w:p>
    <w:p w14:paraId="2C46C650" w14:textId="77777777" w:rsidR="00732E68" w:rsidRPr="00732E68" w:rsidRDefault="00732E68" w:rsidP="00732E68">
      <w:pPr>
        <w:pStyle w:val="ListParagraph"/>
        <w:numPr>
          <w:ilvl w:val="0"/>
          <w:numId w:val="28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>Volkswagen</w:t>
      </w:r>
    </w:p>
    <w:p w14:paraId="0EC0034E" w14:textId="34618B93" w:rsidR="00AA0AFD" w:rsidRPr="00732E68" w:rsidRDefault="00732E68" w:rsidP="00732E68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>Each of these brands has 5 car models attached to them in the tree, making it easy to see which models belong to which brand.</w:t>
      </w:r>
    </w:p>
    <w:p w14:paraId="0720A47A" w14:textId="3C88DA4D" w:rsidR="00732E68" w:rsidRPr="00732E68" w:rsidRDefault="00732E68" w:rsidP="00732E68">
      <w:pPr>
        <w:spacing w:line="48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nclusion</w:t>
      </w:r>
    </w:p>
    <w:p w14:paraId="48A63828" w14:textId="55CAB773" w:rsidR="00732E68" w:rsidRDefault="00732E68" w:rsidP="004809D2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2E68">
        <w:rPr>
          <w:rFonts w:ascii="Times New Roman" w:eastAsia="Times New Roman" w:hAnsi="Times New Roman" w:cs="Times New Roman"/>
          <w:sz w:val="24"/>
          <w:szCs w:val="24"/>
        </w:rPr>
        <w:t>Think of this Java code like making a big chart that helps us see which car models come from which car brands, all starting from a single point called "Vehicles". It's a neat way to organize a lot of car info into a system where everything has its place, from the top-level "Vehicles" down to each specific car model. This tree has 61 spots in total, goes down 2 levels deep, and shows us 10 different car brands and their models.</w:t>
      </w:r>
    </w:p>
    <w:p w14:paraId="2FCBB78C" w14:textId="2CA7EF27" w:rsidR="00AA0AFD" w:rsidRDefault="00AA0AFD" w:rsidP="00AA0AFD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0AFD">
        <w:rPr>
          <w:rFonts w:ascii="Times New Roman" w:eastAsia="Times New Roman" w:hAnsi="Times New Roman" w:cs="Times New Roman"/>
          <w:sz w:val="24"/>
          <w:szCs w:val="24"/>
        </w:rPr>
        <w:lastRenderedPageBreak/>
        <w:drawing>
          <wp:inline distT="0" distB="0" distL="0" distR="0" wp14:anchorId="418E6F5A" wp14:editId="1052B4C7">
            <wp:extent cx="4636135" cy="8229600"/>
            <wp:effectExtent l="0" t="0" r="0" b="0"/>
            <wp:docPr id="7615569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556950" name="Picture 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361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92DF7" w14:textId="39360FAE" w:rsidR="00AA0AFD" w:rsidRDefault="00AA0AFD" w:rsidP="004809D2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A044D51" wp14:editId="5A175233">
            <wp:extent cx="5943600" cy="5026025"/>
            <wp:effectExtent l="0" t="0" r="0" b="0"/>
            <wp:docPr id="1468912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9128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C62C3" w14:textId="6C655102" w:rsidR="00AA0AFD" w:rsidRPr="00E67373" w:rsidRDefault="00AA0AFD" w:rsidP="004809D2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5E1B7FC" wp14:editId="3F5BF492">
            <wp:extent cx="5842000" cy="8229600"/>
            <wp:effectExtent l="0" t="0" r="6350" b="0"/>
            <wp:docPr id="83364632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646325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420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A0AFD" w:rsidRPr="00E67373" w:rsidSect="00472C49">
      <w:headerReference w:type="default" r:id="rId16"/>
      <w:footerReference w:type="default" r:id="rId17"/>
      <w:head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85A963" w14:textId="77777777" w:rsidR="00472C49" w:rsidRDefault="00472C49" w:rsidP="00587F4C">
      <w:pPr>
        <w:spacing w:line="240" w:lineRule="auto"/>
      </w:pPr>
      <w:r>
        <w:separator/>
      </w:r>
    </w:p>
  </w:endnote>
  <w:endnote w:type="continuationSeparator" w:id="0">
    <w:p w14:paraId="7CB4ADFB" w14:textId="77777777" w:rsidR="00472C49" w:rsidRDefault="00472C49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701F566" w14:paraId="1EC340AA" w14:textId="77777777" w:rsidTr="5701F566">
      <w:trPr>
        <w:trHeight w:val="300"/>
      </w:trPr>
      <w:tc>
        <w:tcPr>
          <w:tcW w:w="3120" w:type="dxa"/>
        </w:tcPr>
        <w:p w14:paraId="5C3D7556" w14:textId="61CAB146" w:rsidR="5701F566" w:rsidRDefault="5701F566" w:rsidP="5701F566">
          <w:pPr>
            <w:pStyle w:val="Header"/>
            <w:ind w:left="-115"/>
          </w:pPr>
        </w:p>
      </w:tc>
      <w:tc>
        <w:tcPr>
          <w:tcW w:w="3120" w:type="dxa"/>
        </w:tcPr>
        <w:p w14:paraId="7BB1068E" w14:textId="10DEA46D" w:rsidR="5701F566" w:rsidRDefault="5701F566" w:rsidP="5701F566">
          <w:pPr>
            <w:pStyle w:val="Header"/>
            <w:jc w:val="center"/>
          </w:pPr>
        </w:p>
      </w:tc>
      <w:tc>
        <w:tcPr>
          <w:tcW w:w="3120" w:type="dxa"/>
        </w:tcPr>
        <w:p w14:paraId="66C0308D" w14:textId="71C98E4F" w:rsidR="5701F566" w:rsidRDefault="5701F566" w:rsidP="5701F566">
          <w:pPr>
            <w:pStyle w:val="Header"/>
            <w:ind w:right="-115"/>
            <w:jc w:val="right"/>
          </w:pPr>
        </w:p>
      </w:tc>
    </w:tr>
  </w:tbl>
  <w:p w14:paraId="44D28C50" w14:textId="3FE645D4" w:rsidR="5701F566" w:rsidRDefault="5701F566" w:rsidP="5701F5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3FD6E7" w14:textId="77777777" w:rsidR="00472C49" w:rsidRDefault="00472C49" w:rsidP="00587F4C">
      <w:pPr>
        <w:spacing w:line="240" w:lineRule="auto"/>
      </w:pPr>
      <w:r>
        <w:separator/>
      </w:r>
    </w:p>
  </w:footnote>
  <w:footnote w:type="continuationSeparator" w:id="0">
    <w:p w14:paraId="7BCE1795" w14:textId="77777777" w:rsidR="00472C49" w:rsidRDefault="00472C49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039067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CAE8FD" w14:textId="22EA1406" w:rsidR="00771B70" w:rsidRDefault="00771B7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0D6343" w14:textId="5E6FA2F1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D6F36C" w14:textId="77777777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6D4719"/>
    <w:multiLevelType w:val="hybridMultilevel"/>
    <w:tmpl w:val="650C009A"/>
    <w:lvl w:ilvl="0" w:tplc="882C95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ACD2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D268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98C3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4E98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027A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64E1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9410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BAE4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53F58"/>
    <w:multiLevelType w:val="hybridMultilevel"/>
    <w:tmpl w:val="B99C12DC"/>
    <w:lvl w:ilvl="0" w:tplc="0060DE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C4B8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3235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1A15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64C7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64A6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024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F4A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467B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D1B36"/>
    <w:multiLevelType w:val="hybridMultilevel"/>
    <w:tmpl w:val="46EC3D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E1D3D"/>
    <w:multiLevelType w:val="hybridMultilevel"/>
    <w:tmpl w:val="ACC814E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BA5895"/>
    <w:multiLevelType w:val="multilevel"/>
    <w:tmpl w:val="1112341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CE7E08"/>
    <w:multiLevelType w:val="hybridMultilevel"/>
    <w:tmpl w:val="B7861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8A2E1A"/>
    <w:multiLevelType w:val="hybridMultilevel"/>
    <w:tmpl w:val="ABC66B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94D49"/>
    <w:multiLevelType w:val="hybridMultilevel"/>
    <w:tmpl w:val="52027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416C3E"/>
    <w:multiLevelType w:val="hybridMultilevel"/>
    <w:tmpl w:val="A986F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D67C12"/>
    <w:multiLevelType w:val="hybridMultilevel"/>
    <w:tmpl w:val="257421D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CC1189"/>
    <w:multiLevelType w:val="hybridMultilevel"/>
    <w:tmpl w:val="E05E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423505"/>
    <w:multiLevelType w:val="hybridMultilevel"/>
    <w:tmpl w:val="9B7A4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876B63"/>
    <w:multiLevelType w:val="hybridMultilevel"/>
    <w:tmpl w:val="030C1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576826"/>
    <w:multiLevelType w:val="hybridMultilevel"/>
    <w:tmpl w:val="D5940FFC"/>
    <w:lvl w:ilvl="0" w:tplc="B8C2A0D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EB35D0E"/>
    <w:multiLevelType w:val="hybridMultilevel"/>
    <w:tmpl w:val="6C7089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19DCAED"/>
    <w:multiLevelType w:val="hybridMultilevel"/>
    <w:tmpl w:val="3BE07E22"/>
    <w:lvl w:ilvl="0" w:tplc="6610DF74">
      <w:start w:val="1"/>
      <w:numFmt w:val="decimal"/>
      <w:lvlText w:val="%1."/>
      <w:lvlJc w:val="left"/>
      <w:pPr>
        <w:ind w:left="720" w:hanging="360"/>
      </w:pPr>
    </w:lvl>
    <w:lvl w:ilvl="1" w:tplc="EABE03DE">
      <w:start w:val="1"/>
      <w:numFmt w:val="lowerLetter"/>
      <w:lvlText w:val="%2."/>
      <w:lvlJc w:val="left"/>
      <w:pPr>
        <w:ind w:left="1440" w:hanging="360"/>
      </w:pPr>
    </w:lvl>
    <w:lvl w:ilvl="2" w:tplc="9D28A470">
      <w:start w:val="1"/>
      <w:numFmt w:val="lowerRoman"/>
      <w:lvlText w:val="%3."/>
      <w:lvlJc w:val="right"/>
      <w:pPr>
        <w:ind w:left="2160" w:hanging="180"/>
      </w:pPr>
    </w:lvl>
    <w:lvl w:ilvl="3" w:tplc="D3C48888">
      <w:start w:val="1"/>
      <w:numFmt w:val="decimal"/>
      <w:lvlText w:val="%4."/>
      <w:lvlJc w:val="left"/>
      <w:pPr>
        <w:ind w:left="2880" w:hanging="360"/>
      </w:pPr>
    </w:lvl>
    <w:lvl w:ilvl="4" w:tplc="32E86AFA">
      <w:start w:val="1"/>
      <w:numFmt w:val="lowerLetter"/>
      <w:lvlText w:val="%5."/>
      <w:lvlJc w:val="left"/>
      <w:pPr>
        <w:ind w:left="3600" w:hanging="360"/>
      </w:pPr>
    </w:lvl>
    <w:lvl w:ilvl="5" w:tplc="94B0A534">
      <w:start w:val="1"/>
      <w:numFmt w:val="lowerRoman"/>
      <w:lvlText w:val="%6."/>
      <w:lvlJc w:val="right"/>
      <w:pPr>
        <w:ind w:left="4320" w:hanging="180"/>
      </w:pPr>
    </w:lvl>
    <w:lvl w:ilvl="6" w:tplc="63AE7A30">
      <w:start w:val="1"/>
      <w:numFmt w:val="decimal"/>
      <w:lvlText w:val="%7."/>
      <w:lvlJc w:val="left"/>
      <w:pPr>
        <w:ind w:left="5040" w:hanging="360"/>
      </w:pPr>
    </w:lvl>
    <w:lvl w:ilvl="7" w:tplc="F33A98F0">
      <w:start w:val="1"/>
      <w:numFmt w:val="lowerLetter"/>
      <w:lvlText w:val="%8."/>
      <w:lvlJc w:val="left"/>
      <w:pPr>
        <w:ind w:left="5760" w:hanging="360"/>
      </w:pPr>
    </w:lvl>
    <w:lvl w:ilvl="8" w:tplc="CBD4FBA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237E59"/>
    <w:multiLevelType w:val="hybridMultilevel"/>
    <w:tmpl w:val="C8749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F63248"/>
    <w:multiLevelType w:val="hybridMultilevel"/>
    <w:tmpl w:val="3EDE4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844F3B"/>
    <w:multiLevelType w:val="hybridMultilevel"/>
    <w:tmpl w:val="A4B64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8659F5"/>
    <w:multiLevelType w:val="hybridMultilevel"/>
    <w:tmpl w:val="A7A26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B37FD1"/>
    <w:multiLevelType w:val="multilevel"/>
    <w:tmpl w:val="A2E6B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7FC6B07"/>
    <w:multiLevelType w:val="hybridMultilevel"/>
    <w:tmpl w:val="917E2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A53F3B"/>
    <w:multiLevelType w:val="hybridMultilevel"/>
    <w:tmpl w:val="0E485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ED5621"/>
    <w:multiLevelType w:val="hybridMultilevel"/>
    <w:tmpl w:val="D3F01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7E14C5"/>
    <w:multiLevelType w:val="hybridMultilevel"/>
    <w:tmpl w:val="E2F80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D31449"/>
    <w:multiLevelType w:val="hybridMultilevel"/>
    <w:tmpl w:val="F0A0D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12654"/>
    <w:multiLevelType w:val="hybridMultilevel"/>
    <w:tmpl w:val="5C06DA9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1C41DB"/>
    <w:multiLevelType w:val="hybridMultilevel"/>
    <w:tmpl w:val="42146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3505174">
    <w:abstractNumId w:val="15"/>
  </w:num>
  <w:num w:numId="2" w16cid:durableId="1661690870">
    <w:abstractNumId w:val="0"/>
  </w:num>
  <w:num w:numId="3" w16cid:durableId="1307978264">
    <w:abstractNumId w:val="1"/>
  </w:num>
  <w:num w:numId="4" w16cid:durableId="2145459730">
    <w:abstractNumId w:val="20"/>
  </w:num>
  <w:num w:numId="5" w16cid:durableId="479270108">
    <w:abstractNumId w:val="22"/>
  </w:num>
  <w:num w:numId="6" w16cid:durableId="292365233">
    <w:abstractNumId w:val="26"/>
  </w:num>
  <w:num w:numId="7" w16cid:durableId="1451245560">
    <w:abstractNumId w:val="18"/>
  </w:num>
  <w:num w:numId="8" w16cid:durableId="420297756">
    <w:abstractNumId w:val="14"/>
  </w:num>
  <w:num w:numId="9" w16cid:durableId="1492869345">
    <w:abstractNumId w:val="13"/>
  </w:num>
  <w:num w:numId="10" w16cid:durableId="1713116364">
    <w:abstractNumId w:val="4"/>
  </w:num>
  <w:num w:numId="11" w16cid:durableId="602110384">
    <w:abstractNumId w:val="12"/>
  </w:num>
  <w:num w:numId="12" w16cid:durableId="2123525114">
    <w:abstractNumId w:val="9"/>
  </w:num>
  <w:num w:numId="13" w16cid:durableId="1440759046">
    <w:abstractNumId w:val="16"/>
  </w:num>
  <w:num w:numId="14" w16cid:durableId="831682892">
    <w:abstractNumId w:val="8"/>
  </w:num>
  <w:num w:numId="15" w16cid:durableId="2040155513">
    <w:abstractNumId w:val="21"/>
  </w:num>
  <w:num w:numId="16" w16cid:durableId="176239669">
    <w:abstractNumId w:val="5"/>
  </w:num>
  <w:num w:numId="17" w16cid:durableId="1723482243">
    <w:abstractNumId w:val="11"/>
  </w:num>
  <w:num w:numId="18" w16cid:durableId="1709834756">
    <w:abstractNumId w:val="3"/>
  </w:num>
  <w:num w:numId="19" w16cid:durableId="138966206">
    <w:abstractNumId w:val="24"/>
  </w:num>
  <w:num w:numId="20" w16cid:durableId="600453962">
    <w:abstractNumId w:val="17"/>
  </w:num>
  <w:num w:numId="21" w16cid:durableId="1665014741">
    <w:abstractNumId w:val="19"/>
  </w:num>
  <w:num w:numId="22" w16cid:durableId="1043335822">
    <w:abstractNumId w:val="7"/>
  </w:num>
  <w:num w:numId="23" w16cid:durableId="2138838176">
    <w:abstractNumId w:val="25"/>
  </w:num>
  <w:num w:numId="24" w16cid:durableId="288248671">
    <w:abstractNumId w:val="6"/>
  </w:num>
  <w:num w:numId="25" w16cid:durableId="1822430096">
    <w:abstractNumId w:val="10"/>
  </w:num>
  <w:num w:numId="26" w16cid:durableId="2095973942">
    <w:abstractNumId w:val="23"/>
  </w:num>
  <w:num w:numId="27" w16cid:durableId="1172447393">
    <w:abstractNumId w:val="27"/>
  </w:num>
  <w:num w:numId="28" w16cid:durableId="11703707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1232B"/>
    <w:rsid w:val="0001771C"/>
    <w:rsid w:val="000200FB"/>
    <w:rsid w:val="000250DD"/>
    <w:rsid w:val="00033DF2"/>
    <w:rsid w:val="0003691A"/>
    <w:rsid w:val="000412CF"/>
    <w:rsid w:val="000454EA"/>
    <w:rsid w:val="000528A3"/>
    <w:rsid w:val="000576F3"/>
    <w:rsid w:val="00072D6F"/>
    <w:rsid w:val="000A3FA6"/>
    <w:rsid w:val="000B54A7"/>
    <w:rsid w:val="000D2C95"/>
    <w:rsid w:val="000E4DA2"/>
    <w:rsid w:val="000E7C1B"/>
    <w:rsid w:val="000F6C6B"/>
    <w:rsid w:val="001174D0"/>
    <w:rsid w:val="00126CBA"/>
    <w:rsid w:val="00137D50"/>
    <w:rsid w:val="0014264C"/>
    <w:rsid w:val="00142C9B"/>
    <w:rsid w:val="00145A57"/>
    <w:rsid w:val="00155509"/>
    <w:rsid w:val="00171787"/>
    <w:rsid w:val="0018109A"/>
    <w:rsid w:val="00187D5A"/>
    <w:rsid w:val="001A19E0"/>
    <w:rsid w:val="001A57D8"/>
    <w:rsid w:val="001E4F81"/>
    <w:rsid w:val="001F1A18"/>
    <w:rsid w:val="001F3B80"/>
    <w:rsid w:val="001F47F4"/>
    <w:rsid w:val="00203467"/>
    <w:rsid w:val="002139B8"/>
    <w:rsid w:val="00225BC3"/>
    <w:rsid w:val="00235E4B"/>
    <w:rsid w:val="002441F0"/>
    <w:rsid w:val="00245F45"/>
    <w:rsid w:val="002474BD"/>
    <w:rsid w:val="0025138C"/>
    <w:rsid w:val="0025336C"/>
    <w:rsid w:val="00256FC8"/>
    <w:rsid w:val="00266849"/>
    <w:rsid w:val="00267358"/>
    <w:rsid w:val="00271070"/>
    <w:rsid w:val="00271D47"/>
    <w:rsid w:val="002779E4"/>
    <w:rsid w:val="002851A6"/>
    <w:rsid w:val="002903B9"/>
    <w:rsid w:val="002B356F"/>
    <w:rsid w:val="002B4FD8"/>
    <w:rsid w:val="002B6B07"/>
    <w:rsid w:val="002D2EA7"/>
    <w:rsid w:val="00301524"/>
    <w:rsid w:val="003034A3"/>
    <w:rsid w:val="003146B7"/>
    <w:rsid w:val="00316C9E"/>
    <w:rsid w:val="0032425B"/>
    <w:rsid w:val="003365D3"/>
    <w:rsid w:val="00345781"/>
    <w:rsid w:val="00356FEF"/>
    <w:rsid w:val="0036357E"/>
    <w:rsid w:val="00373610"/>
    <w:rsid w:val="0037393C"/>
    <w:rsid w:val="00376693"/>
    <w:rsid w:val="00376709"/>
    <w:rsid w:val="00384942"/>
    <w:rsid w:val="0039385B"/>
    <w:rsid w:val="00394C23"/>
    <w:rsid w:val="003973EA"/>
    <w:rsid w:val="003C28FD"/>
    <w:rsid w:val="003C3A2B"/>
    <w:rsid w:val="003C7D2E"/>
    <w:rsid w:val="003D0D90"/>
    <w:rsid w:val="003D1817"/>
    <w:rsid w:val="00406BB6"/>
    <w:rsid w:val="00410520"/>
    <w:rsid w:val="004269EB"/>
    <w:rsid w:val="00433167"/>
    <w:rsid w:val="00435451"/>
    <w:rsid w:val="004526B0"/>
    <w:rsid w:val="00457B87"/>
    <w:rsid w:val="004628B8"/>
    <w:rsid w:val="00472C49"/>
    <w:rsid w:val="004809D2"/>
    <w:rsid w:val="004901ED"/>
    <w:rsid w:val="00494BF5"/>
    <w:rsid w:val="004A05BC"/>
    <w:rsid w:val="004D10FA"/>
    <w:rsid w:val="004E39EE"/>
    <w:rsid w:val="004E485E"/>
    <w:rsid w:val="004E6472"/>
    <w:rsid w:val="004F6CBA"/>
    <w:rsid w:val="00500EF9"/>
    <w:rsid w:val="00522349"/>
    <w:rsid w:val="00523C1A"/>
    <w:rsid w:val="0053312C"/>
    <w:rsid w:val="00534768"/>
    <w:rsid w:val="00555E4C"/>
    <w:rsid w:val="005565FA"/>
    <w:rsid w:val="00570711"/>
    <w:rsid w:val="005760CD"/>
    <w:rsid w:val="00580D30"/>
    <w:rsid w:val="0058491B"/>
    <w:rsid w:val="00587F4C"/>
    <w:rsid w:val="005A159E"/>
    <w:rsid w:val="005B6EC2"/>
    <w:rsid w:val="005C7209"/>
    <w:rsid w:val="005C7884"/>
    <w:rsid w:val="005D2326"/>
    <w:rsid w:val="005D38E6"/>
    <w:rsid w:val="005E5AC5"/>
    <w:rsid w:val="005E795F"/>
    <w:rsid w:val="006001C8"/>
    <w:rsid w:val="00604747"/>
    <w:rsid w:val="00610510"/>
    <w:rsid w:val="00616DDE"/>
    <w:rsid w:val="00631FB3"/>
    <w:rsid w:val="00633CC7"/>
    <w:rsid w:val="00651154"/>
    <w:rsid w:val="00653215"/>
    <w:rsid w:val="00660D8E"/>
    <w:rsid w:val="00674E60"/>
    <w:rsid w:val="006907DE"/>
    <w:rsid w:val="00694DF4"/>
    <w:rsid w:val="006A20AE"/>
    <w:rsid w:val="006A3D52"/>
    <w:rsid w:val="006B0A48"/>
    <w:rsid w:val="006B1D4B"/>
    <w:rsid w:val="006C0859"/>
    <w:rsid w:val="006C2551"/>
    <w:rsid w:val="006C4591"/>
    <w:rsid w:val="006D0BDA"/>
    <w:rsid w:val="006F1D6F"/>
    <w:rsid w:val="006F5922"/>
    <w:rsid w:val="006F6F82"/>
    <w:rsid w:val="0070058D"/>
    <w:rsid w:val="00706073"/>
    <w:rsid w:val="00717B89"/>
    <w:rsid w:val="0072286A"/>
    <w:rsid w:val="00724403"/>
    <w:rsid w:val="00732E68"/>
    <w:rsid w:val="0073327A"/>
    <w:rsid w:val="00751F3C"/>
    <w:rsid w:val="00752359"/>
    <w:rsid w:val="00757A2D"/>
    <w:rsid w:val="00762E91"/>
    <w:rsid w:val="00771B70"/>
    <w:rsid w:val="007721CF"/>
    <w:rsid w:val="00774812"/>
    <w:rsid w:val="007929C7"/>
    <w:rsid w:val="007B05E4"/>
    <w:rsid w:val="007C06E4"/>
    <w:rsid w:val="007E467C"/>
    <w:rsid w:val="007E665E"/>
    <w:rsid w:val="007F24B7"/>
    <w:rsid w:val="008009CA"/>
    <w:rsid w:val="00802B39"/>
    <w:rsid w:val="0080378A"/>
    <w:rsid w:val="00803975"/>
    <w:rsid w:val="00804123"/>
    <w:rsid w:val="0081279C"/>
    <w:rsid w:val="00831B20"/>
    <w:rsid w:val="008402D3"/>
    <w:rsid w:val="008923FA"/>
    <w:rsid w:val="00897141"/>
    <w:rsid w:val="008A41A9"/>
    <w:rsid w:val="008D4A1E"/>
    <w:rsid w:val="008E21D8"/>
    <w:rsid w:val="008E5DE8"/>
    <w:rsid w:val="008F2833"/>
    <w:rsid w:val="008F7651"/>
    <w:rsid w:val="009469AA"/>
    <w:rsid w:val="00951077"/>
    <w:rsid w:val="009709A2"/>
    <w:rsid w:val="009778AF"/>
    <w:rsid w:val="0098270D"/>
    <w:rsid w:val="009B08C0"/>
    <w:rsid w:val="009C0A4E"/>
    <w:rsid w:val="009D3A20"/>
    <w:rsid w:val="009D7B80"/>
    <w:rsid w:val="009E11B4"/>
    <w:rsid w:val="009E375F"/>
    <w:rsid w:val="009E7707"/>
    <w:rsid w:val="009F04CE"/>
    <w:rsid w:val="009F1741"/>
    <w:rsid w:val="009F40FF"/>
    <w:rsid w:val="009F6CAE"/>
    <w:rsid w:val="009F7C63"/>
    <w:rsid w:val="00A0427D"/>
    <w:rsid w:val="00A27C19"/>
    <w:rsid w:val="00A30711"/>
    <w:rsid w:val="00A42E8D"/>
    <w:rsid w:val="00A46278"/>
    <w:rsid w:val="00A5559B"/>
    <w:rsid w:val="00A5795D"/>
    <w:rsid w:val="00A620B8"/>
    <w:rsid w:val="00A86E85"/>
    <w:rsid w:val="00AA0AFD"/>
    <w:rsid w:val="00AA7CF1"/>
    <w:rsid w:val="00AA7DF2"/>
    <w:rsid w:val="00AB54B2"/>
    <w:rsid w:val="00AB6658"/>
    <w:rsid w:val="00AC1A7A"/>
    <w:rsid w:val="00AD01A4"/>
    <w:rsid w:val="00AD4D95"/>
    <w:rsid w:val="00AE312C"/>
    <w:rsid w:val="00AE5EF1"/>
    <w:rsid w:val="00AE6868"/>
    <w:rsid w:val="00AF3C2A"/>
    <w:rsid w:val="00B02D12"/>
    <w:rsid w:val="00B1026D"/>
    <w:rsid w:val="00B26ED0"/>
    <w:rsid w:val="00B271A4"/>
    <w:rsid w:val="00B33900"/>
    <w:rsid w:val="00B47ADF"/>
    <w:rsid w:val="00B60EFA"/>
    <w:rsid w:val="00B80E64"/>
    <w:rsid w:val="00B82022"/>
    <w:rsid w:val="00B8464D"/>
    <w:rsid w:val="00B90092"/>
    <w:rsid w:val="00B92CD2"/>
    <w:rsid w:val="00BA4EB2"/>
    <w:rsid w:val="00BA7258"/>
    <w:rsid w:val="00BC2DA2"/>
    <w:rsid w:val="00BC5981"/>
    <w:rsid w:val="00BC71F7"/>
    <w:rsid w:val="00BD29D7"/>
    <w:rsid w:val="00BE544E"/>
    <w:rsid w:val="00BE7D60"/>
    <w:rsid w:val="00C1047D"/>
    <w:rsid w:val="00C11849"/>
    <w:rsid w:val="00C24283"/>
    <w:rsid w:val="00C37723"/>
    <w:rsid w:val="00C419D6"/>
    <w:rsid w:val="00C42AAE"/>
    <w:rsid w:val="00C451C8"/>
    <w:rsid w:val="00C47A2C"/>
    <w:rsid w:val="00C52470"/>
    <w:rsid w:val="00C63BCD"/>
    <w:rsid w:val="00C7530B"/>
    <w:rsid w:val="00C83A6D"/>
    <w:rsid w:val="00CA7176"/>
    <w:rsid w:val="00CB1803"/>
    <w:rsid w:val="00CB4D9E"/>
    <w:rsid w:val="00CD0EDB"/>
    <w:rsid w:val="00CD352F"/>
    <w:rsid w:val="00CE7977"/>
    <w:rsid w:val="00CF3A40"/>
    <w:rsid w:val="00CF74CC"/>
    <w:rsid w:val="00D03439"/>
    <w:rsid w:val="00D13296"/>
    <w:rsid w:val="00D355E5"/>
    <w:rsid w:val="00D44090"/>
    <w:rsid w:val="00D44870"/>
    <w:rsid w:val="00D4726E"/>
    <w:rsid w:val="00D55776"/>
    <w:rsid w:val="00D70FC3"/>
    <w:rsid w:val="00D75E73"/>
    <w:rsid w:val="00D811E4"/>
    <w:rsid w:val="00D879A5"/>
    <w:rsid w:val="00D942EE"/>
    <w:rsid w:val="00DA2973"/>
    <w:rsid w:val="00DA639F"/>
    <w:rsid w:val="00DB623F"/>
    <w:rsid w:val="00DC0759"/>
    <w:rsid w:val="00DD594F"/>
    <w:rsid w:val="00DD5A48"/>
    <w:rsid w:val="00DD7437"/>
    <w:rsid w:val="00DF062E"/>
    <w:rsid w:val="00DF15FC"/>
    <w:rsid w:val="00DF3061"/>
    <w:rsid w:val="00DF3927"/>
    <w:rsid w:val="00DF4C37"/>
    <w:rsid w:val="00DF6927"/>
    <w:rsid w:val="00E044B2"/>
    <w:rsid w:val="00E04B53"/>
    <w:rsid w:val="00E04D70"/>
    <w:rsid w:val="00E04E4C"/>
    <w:rsid w:val="00E12C0F"/>
    <w:rsid w:val="00E174E9"/>
    <w:rsid w:val="00E30031"/>
    <w:rsid w:val="00E31F2E"/>
    <w:rsid w:val="00E479FD"/>
    <w:rsid w:val="00E54180"/>
    <w:rsid w:val="00E67373"/>
    <w:rsid w:val="00E75F82"/>
    <w:rsid w:val="00E77903"/>
    <w:rsid w:val="00E83C4F"/>
    <w:rsid w:val="00E84AC8"/>
    <w:rsid w:val="00E8649C"/>
    <w:rsid w:val="00E87CC0"/>
    <w:rsid w:val="00E9079F"/>
    <w:rsid w:val="00EC079C"/>
    <w:rsid w:val="00EC5FB0"/>
    <w:rsid w:val="00F16BBF"/>
    <w:rsid w:val="00F17FCE"/>
    <w:rsid w:val="00F305CD"/>
    <w:rsid w:val="00F315A1"/>
    <w:rsid w:val="00F440BA"/>
    <w:rsid w:val="00F5243C"/>
    <w:rsid w:val="00F54443"/>
    <w:rsid w:val="00F54ABC"/>
    <w:rsid w:val="00F61E62"/>
    <w:rsid w:val="00F67806"/>
    <w:rsid w:val="00F7151C"/>
    <w:rsid w:val="00F758D8"/>
    <w:rsid w:val="00F87D4A"/>
    <w:rsid w:val="00F9756A"/>
    <w:rsid w:val="00FD55AC"/>
    <w:rsid w:val="00FD7B22"/>
    <w:rsid w:val="00FD7B49"/>
    <w:rsid w:val="00FE02BD"/>
    <w:rsid w:val="00FE75F6"/>
    <w:rsid w:val="00FF30EB"/>
    <w:rsid w:val="01D336F4"/>
    <w:rsid w:val="01FE7607"/>
    <w:rsid w:val="02719628"/>
    <w:rsid w:val="02DEA9B9"/>
    <w:rsid w:val="030650B1"/>
    <w:rsid w:val="0589E86A"/>
    <w:rsid w:val="05CEA7CF"/>
    <w:rsid w:val="062C5FA1"/>
    <w:rsid w:val="06DA4C42"/>
    <w:rsid w:val="07CB4339"/>
    <w:rsid w:val="090FEBE2"/>
    <w:rsid w:val="094DEB3D"/>
    <w:rsid w:val="0967139A"/>
    <w:rsid w:val="09C985EB"/>
    <w:rsid w:val="0A11ED04"/>
    <w:rsid w:val="0BB2DEEF"/>
    <w:rsid w:val="0C858BFF"/>
    <w:rsid w:val="0D905F30"/>
    <w:rsid w:val="0E2949E6"/>
    <w:rsid w:val="0F8BA8D0"/>
    <w:rsid w:val="115DFAA2"/>
    <w:rsid w:val="1160EAA8"/>
    <w:rsid w:val="1189F590"/>
    <w:rsid w:val="12D07685"/>
    <w:rsid w:val="158C9DB1"/>
    <w:rsid w:val="1764CED2"/>
    <w:rsid w:val="17D5D1A1"/>
    <w:rsid w:val="183CE1BF"/>
    <w:rsid w:val="1A9B261D"/>
    <w:rsid w:val="1B07CCEE"/>
    <w:rsid w:val="1C103EEB"/>
    <w:rsid w:val="1C6CA637"/>
    <w:rsid w:val="1E00A659"/>
    <w:rsid w:val="1E06A7FB"/>
    <w:rsid w:val="1E80E5F5"/>
    <w:rsid w:val="2029A86C"/>
    <w:rsid w:val="21287887"/>
    <w:rsid w:val="2138471B"/>
    <w:rsid w:val="219C1654"/>
    <w:rsid w:val="22C448E8"/>
    <w:rsid w:val="230C57C6"/>
    <w:rsid w:val="2312DED3"/>
    <w:rsid w:val="238250CE"/>
    <w:rsid w:val="24994D77"/>
    <w:rsid w:val="258949CA"/>
    <w:rsid w:val="2669E3E4"/>
    <w:rsid w:val="266FF154"/>
    <w:rsid w:val="28137298"/>
    <w:rsid w:val="2878C300"/>
    <w:rsid w:val="2B2EDB5D"/>
    <w:rsid w:val="2BF88B4E"/>
    <w:rsid w:val="2C72B312"/>
    <w:rsid w:val="2C9B7732"/>
    <w:rsid w:val="2E06B7E2"/>
    <w:rsid w:val="2E3DEC97"/>
    <w:rsid w:val="2F1E072F"/>
    <w:rsid w:val="2F302C10"/>
    <w:rsid w:val="2F400E9B"/>
    <w:rsid w:val="2FBA880A"/>
    <w:rsid w:val="30C3EA4E"/>
    <w:rsid w:val="32070A82"/>
    <w:rsid w:val="332C3E58"/>
    <w:rsid w:val="33D06CDC"/>
    <w:rsid w:val="34137FBE"/>
    <w:rsid w:val="346D4E46"/>
    <w:rsid w:val="36343989"/>
    <w:rsid w:val="3830F683"/>
    <w:rsid w:val="38840EE2"/>
    <w:rsid w:val="38E6F0E1"/>
    <w:rsid w:val="39519BBC"/>
    <w:rsid w:val="3985B357"/>
    <w:rsid w:val="39EA8DE5"/>
    <w:rsid w:val="3A2B3C0B"/>
    <w:rsid w:val="3ABA53ED"/>
    <w:rsid w:val="3AC14912"/>
    <w:rsid w:val="3B28540A"/>
    <w:rsid w:val="3B865E46"/>
    <w:rsid w:val="3C169DCB"/>
    <w:rsid w:val="3C1E91A3"/>
    <w:rsid w:val="3C6A54C0"/>
    <w:rsid w:val="3E6A09B2"/>
    <w:rsid w:val="3F6DF9FC"/>
    <w:rsid w:val="3FC7CDAC"/>
    <w:rsid w:val="3FFC7AE3"/>
    <w:rsid w:val="426CB5C5"/>
    <w:rsid w:val="430005E6"/>
    <w:rsid w:val="442753F8"/>
    <w:rsid w:val="45CD616F"/>
    <w:rsid w:val="46858EA4"/>
    <w:rsid w:val="488C6717"/>
    <w:rsid w:val="49554F53"/>
    <w:rsid w:val="4A67F277"/>
    <w:rsid w:val="4ACBAC9C"/>
    <w:rsid w:val="4C3D2189"/>
    <w:rsid w:val="4EB44549"/>
    <w:rsid w:val="4F08B4A9"/>
    <w:rsid w:val="4F7443B5"/>
    <w:rsid w:val="4F972F7C"/>
    <w:rsid w:val="50C16A34"/>
    <w:rsid w:val="511F95DA"/>
    <w:rsid w:val="51DACC21"/>
    <w:rsid w:val="52B20CB4"/>
    <w:rsid w:val="52BB663B"/>
    <w:rsid w:val="53E93C62"/>
    <w:rsid w:val="54232A6D"/>
    <w:rsid w:val="5558E9B8"/>
    <w:rsid w:val="556F4B0D"/>
    <w:rsid w:val="5581B49C"/>
    <w:rsid w:val="5701F566"/>
    <w:rsid w:val="57AFB9A6"/>
    <w:rsid w:val="58B9555E"/>
    <w:rsid w:val="591FABD4"/>
    <w:rsid w:val="59386612"/>
    <w:rsid w:val="597D2577"/>
    <w:rsid w:val="5B03EC3F"/>
    <w:rsid w:val="5B838259"/>
    <w:rsid w:val="5C26A89E"/>
    <w:rsid w:val="5CE4B913"/>
    <w:rsid w:val="5FEC66FB"/>
    <w:rsid w:val="60D4EBFD"/>
    <w:rsid w:val="61121B82"/>
    <w:rsid w:val="638CC04C"/>
    <w:rsid w:val="64758282"/>
    <w:rsid w:val="65387338"/>
    <w:rsid w:val="6543DC7F"/>
    <w:rsid w:val="66292AA1"/>
    <w:rsid w:val="667272FC"/>
    <w:rsid w:val="66DA7634"/>
    <w:rsid w:val="6817D35B"/>
    <w:rsid w:val="6982B5E1"/>
    <w:rsid w:val="6A707DB6"/>
    <w:rsid w:val="6ACE08F8"/>
    <w:rsid w:val="6B119643"/>
    <w:rsid w:val="6B7EA9D4"/>
    <w:rsid w:val="6D33A292"/>
    <w:rsid w:val="700A784B"/>
    <w:rsid w:val="7068301D"/>
    <w:rsid w:val="70C7F1A2"/>
    <w:rsid w:val="71A648AC"/>
    <w:rsid w:val="71EDEB58"/>
    <w:rsid w:val="745F5E21"/>
    <w:rsid w:val="76BC3AF1"/>
    <w:rsid w:val="77162F69"/>
    <w:rsid w:val="77FAE769"/>
    <w:rsid w:val="78D2F0D1"/>
    <w:rsid w:val="7960D25A"/>
    <w:rsid w:val="7AD397D3"/>
    <w:rsid w:val="7C9EA5B7"/>
    <w:rsid w:val="7D711831"/>
    <w:rsid w:val="7DAA5702"/>
    <w:rsid w:val="7E9B9631"/>
    <w:rsid w:val="7FA708F6"/>
    <w:rsid w:val="7FADE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C9BE5"/>
  <w15:docId w15:val="{71F8622F-FE0F-4572-8F3A-EF17E8621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707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1F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F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B1D4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52359"/>
    <w:pPr>
      <w:ind w:left="720"/>
      <w:contextualSpacing/>
    </w:pPr>
  </w:style>
  <w:style w:type="table" w:styleId="TableGrid">
    <w:name w:val="Table Grid"/>
    <w:basedOn w:val="TableNormal"/>
    <w:uiPriority w:val="39"/>
    <w:rsid w:val="005331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5C720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19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8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942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9686127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936687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5644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050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22167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36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8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8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72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70124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197255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95192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2607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0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5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5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9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91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3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6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3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7E50678B9F6F45929F6DDF9092659E" ma:contentTypeVersion="2" ma:contentTypeDescription="Create a new document." ma:contentTypeScope="" ma:versionID="8ce750133d988ba375566d95e2a0c8af">
  <xsd:schema xmlns:xsd="http://www.w3.org/2001/XMLSchema" xmlns:xs="http://www.w3.org/2001/XMLSchema" xmlns:p="http://schemas.microsoft.com/office/2006/metadata/properties" xmlns:ns3="66af43e2-196f-4b8c-b596-754acd857372" targetNamespace="http://schemas.microsoft.com/office/2006/metadata/properties" ma:root="true" ma:fieldsID="aee7cf3a11c15c429006de9fa44d071e" ns3:_="">
    <xsd:import namespace="66af43e2-196f-4b8c-b596-754acd8573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af43e2-196f-4b8c-b596-754acd857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1B3010-2C01-4B2B-B3AE-DBB10F9CCC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C4CDFFF-F592-4E5B-BF03-E59D4D17A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af43e2-196f-4b8c-b596-754acd8573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EBD136-81FC-4344-A284-2602BE740C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4</TotalTime>
  <Pages>9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Eric Vara</cp:lastModifiedBy>
  <cp:revision>19</cp:revision>
  <dcterms:created xsi:type="dcterms:W3CDTF">2023-01-12T19:51:00Z</dcterms:created>
  <dcterms:modified xsi:type="dcterms:W3CDTF">2024-02-26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3e4f1ae853acb84543bb8face944adc404832f8fdb683e2bc93f75c8bfbe91</vt:lpwstr>
  </property>
  <property fmtid="{D5CDD505-2E9C-101B-9397-08002B2CF9AE}" pid="3" name="ContentTypeId">
    <vt:lpwstr>0x010100227E50678B9F6F45929F6DDF9092659E</vt:lpwstr>
  </property>
</Properties>
</file>